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762FDAC" w14:textId="5C7BE209" w:rsidR="00826813" w:rsidRDefault="00826813">
      <w:pPr>
        <w:rPr>
          <w:b/>
          <w:sz w:val="30"/>
          <w:szCs w:val="30"/>
        </w:rPr>
      </w:pPr>
      <w:r>
        <w:rPr>
          <w:b/>
          <w:sz w:val="30"/>
          <w:szCs w:val="30"/>
        </w:rPr>
        <w:t>Vaginal Rejuvenation | Non-Invasive Options</w:t>
      </w:r>
    </w:p>
    <w:p w14:paraId="76880D87" w14:textId="77777777" w:rsidR="00826813" w:rsidRDefault="00826813"/>
    <w:p w14:paraId="46DF0691" w14:textId="77777777" w:rsidR="00BF08C6" w:rsidRDefault="00BF08C6">
      <w:r>
        <w:t>/VAGINAL REJUVENATION</w:t>
      </w:r>
    </w:p>
    <w:p w14:paraId="750BB0E7" w14:textId="77777777" w:rsidR="00BF08C6" w:rsidRDefault="00BF08C6"/>
    <w:p w14:paraId="5C8E9204" w14:textId="77777777" w:rsidR="002D4F29" w:rsidRDefault="00BF08C6">
      <w:r>
        <w:t>KW: VAGINAL REJUVENATION</w:t>
      </w:r>
    </w:p>
    <w:p w14:paraId="64848648" w14:textId="77777777" w:rsidR="00BF08C6" w:rsidRDefault="00BF08C6"/>
    <w:p w14:paraId="4B206866" w14:textId="65042B40" w:rsidR="00BF08C6" w:rsidRDefault="00BF08C6">
      <w:r>
        <w:t>META:</w:t>
      </w:r>
      <w:r w:rsidR="00826813">
        <w:t xml:space="preserve"> vaginal rejuvenation treatments at Studio Eros in ma can be an effective way to improve an aging woman’s quality of life. Hear about the non-invasive options.</w:t>
      </w:r>
    </w:p>
    <w:p w14:paraId="3551EEA4" w14:textId="77777777" w:rsidR="00BF08C6" w:rsidRDefault="00BF08C6"/>
    <w:p w14:paraId="712CBA35" w14:textId="1DE71790" w:rsidR="00C40468" w:rsidRDefault="00826813">
      <w:pPr>
        <w:rPr>
          <w:b/>
          <w:sz w:val="30"/>
          <w:szCs w:val="30"/>
        </w:rPr>
      </w:pPr>
      <w:r>
        <w:rPr>
          <w:b/>
          <w:sz w:val="30"/>
          <w:szCs w:val="30"/>
        </w:rPr>
        <w:t>Vaginal Rejuvenation | Non-Invasive Options</w:t>
      </w:r>
    </w:p>
    <w:p w14:paraId="457FA077" w14:textId="77777777" w:rsidR="00826813" w:rsidRDefault="00826813">
      <w:pPr>
        <w:rPr>
          <w:b/>
          <w:sz w:val="30"/>
          <w:szCs w:val="30"/>
        </w:rPr>
      </w:pPr>
    </w:p>
    <w:p w14:paraId="5BF06436" w14:textId="762C17F7" w:rsidR="00C40468" w:rsidRDefault="00C40468">
      <w:r>
        <w:t>Vaginal Rejuvenation can be a successful way for aging women, and those who have gone through childbirth, to treat changes that the female body often endures. As more people talk and consider non-invasive</w:t>
      </w:r>
      <w:r w:rsidR="00783D3F">
        <w:t xml:space="preserve"> </w:t>
      </w:r>
      <w:r w:rsidR="000773FC">
        <w:t xml:space="preserve">vaginal rejuvenation </w:t>
      </w:r>
      <w:r>
        <w:t xml:space="preserve">procedures, women now have more opportunities to better their quality of life.  </w:t>
      </w:r>
    </w:p>
    <w:p w14:paraId="30414741" w14:textId="77777777" w:rsidR="000773FC" w:rsidRDefault="000773FC"/>
    <w:p w14:paraId="53576812" w14:textId="131C2207" w:rsidR="000773FC" w:rsidRDefault="000773FC">
      <w:r>
        <w:t xml:space="preserve">The </w:t>
      </w:r>
      <w:hyperlink r:id="rId5" w:history="1">
        <w:r w:rsidRPr="000773FC">
          <w:rPr>
            <w:rStyle w:val="Hyperlink"/>
          </w:rPr>
          <w:t>American Society of Plastic Surgeons</w:t>
        </w:r>
      </w:hyperlink>
      <w:r>
        <w:t xml:space="preserve"> says </w:t>
      </w:r>
      <w:r w:rsidR="00826813">
        <w:t xml:space="preserve">physical </w:t>
      </w:r>
      <w:r>
        <w:t>changes</w:t>
      </w:r>
      <w:r w:rsidR="00826813">
        <w:t xml:space="preserve"> women may experience after </w:t>
      </w:r>
      <w:proofErr w:type="gramStart"/>
      <w:r w:rsidR="00826813">
        <w:t>child birth</w:t>
      </w:r>
      <w:proofErr w:type="gramEnd"/>
      <w:r w:rsidR="00826813">
        <w:t xml:space="preserve"> or aging includes va</w:t>
      </w:r>
      <w:r>
        <w:t>ginal laxity, stress urinary incontinence, and a decrea</w:t>
      </w:r>
      <w:r w:rsidR="00826813">
        <w:t xml:space="preserve">se in erotic sensation. Studio Eros offers </w:t>
      </w:r>
      <w:proofErr w:type="gramStart"/>
      <w:r w:rsidR="00826813">
        <w:t>numerous options that are non-surgical</w:t>
      </w:r>
      <w:proofErr w:type="gramEnd"/>
      <w:r w:rsidR="00826813">
        <w:t xml:space="preserve"> which can improve the </w:t>
      </w:r>
      <w:r w:rsidR="004F6CC4">
        <w:t xml:space="preserve">changes a female’s body can go through. </w:t>
      </w:r>
    </w:p>
    <w:p w14:paraId="5B40641D" w14:textId="77777777" w:rsidR="001C2E8B" w:rsidRDefault="001C2E8B"/>
    <w:p w14:paraId="2CE77414" w14:textId="0C53ADDE" w:rsidR="001C2E8B" w:rsidRDefault="0069298C">
      <w:pPr>
        <w:rPr>
          <w:b/>
          <w:sz w:val="30"/>
          <w:szCs w:val="30"/>
        </w:rPr>
      </w:pPr>
      <w:proofErr w:type="spellStart"/>
      <w:r>
        <w:rPr>
          <w:b/>
          <w:sz w:val="30"/>
          <w:szCs w:val="30"/>
        </w:rPr>
        <w:t>THERMiVa</w:t>
      </w:r>
      <w:proofErr w:type="spellEnd"/>
    </w:p>
    <w:p w14:paraId="1436908A" w14:textId="77777777" w:rsidR="0069298C" w:rsidRDefault="0069298C">
      <w:pPr>
        <w:rPr>
          <w:b/>
          <w:sz w:val="30"/>
          <w:szCs w:val="30"/>
        </w:rPr>
      </w:pPr>
    </w:p>
    <w:p w14:paraId="465CE461" w14:textId="7AB49E43" w:rsidR="004F6CC4" w:rsidRDefault="0069298C">
      <w:proofErr w:type="spellStart"/>
      <w:r>
        <w:t>THERMiVa</w:t>
      </w:r>
      <w:proofErr w:type="spellEnd"/>
      <w:r>
        <w:t xml:space="preserve"> Vaginal Rejuvenation is a rapidly growing non-invasive treatment for vaginal tig</w:t>
      </w:r>
      <w:r w:rsidR="00783D3F">
        <w:t>htening, vulvar skin tightening,</w:t>
      </w:r>
      <w:r>
        <w:t xml:space="preserve"> and rejuvenation. In three, 30-minute sessions at Studio Eros, our team of professionals will use a radiofrequency energy device to restore a patient’s youthfulness. </w:t>
      </w:r>
      <w:proofErr w:type="spellStart"/>
      <w:r>
        <w:t>THERMiVa</w:t>
      </w:r>
      <w:proofErr w:type="spellEnd"/>
      <w:r>
        <w:t xml:space="preserve"> Vaginal Rejuvenation is right for women who have undergone stre</w:t>
      </w:r>
      <w:r w:rsidR="00783D3F">
        <w:t xml:space="preserve">nuous childbirth </w:t>
      </w:r>
      <w:r w:rsidR="00BA6F4D">
        <w:t>or weight loss, which might</w:t>
      </w:r>
      <w:r w:rsidR="00371FEE">
        <w:t xml:space="preserve"> </w:t>
      </w:r>
      <w:r w:rsidR="00BA6F4D">
        <w:t>be the</w:t>
      </w:r>
      <w:r w:rsidR="00371FEE">
        <w:t xml:space="preserve"> cause</w:t>
      </w:r>
      <w:r w:rsidR="00BA6F4D">
        <w:t xml:space="preserve"> of</w:t>
      </w:r>
      <w:r w:rsidR="00371FEE">
        <w:t xml:space="preserve"> vagina </w:t>
      </w:r>
      <w:r w:rsidR="00BA6F4D">
        <w:t xml:space="preserve">stretching </w:t>
      </w:r>
      <w:r w:rsidR="00371FEE">
        <w:t>and wrinkling of the vulvar tissues.</w:t>
      </w:r>
      <w:r w:rsidR="00071AA7">
        <w:t xml:space="preserve"> In three sessions, Dr. Lowney at Studio Eros, says </w:t>
      </w:r>
      <w:hyperlink r:id="rId6" w:history="1">
        <w:proofErr w:type="spellStart"/>
        <w:r w:rsidR="00812B37" w:rsidRPr="00812B37">
          <w:rPr>
            <w:rStyle w:val="Hyperlink"/>
          </w:rPr>
          <w:t>THERMiVa</w:t>
        </w:r>
        <w:proofErr w:type="spellEnd"/>
      </w:hyperlink>
      <w:r w:rsidR="00812B37">
        <w:t xml:space="preserve"> </w:t>
      </w:r>
      <w:r w:rsidR="00071AA7">
        <w:t>the can help with vaginal tightening, improved sexual pleasure, and increased vaginal lubrication.</w:t>
      </w:r>
    </w:p>
    <w:p w14:paraId="5946E01A" w14:textId="77777777" w:rsidR="00071AA7" w:rsidRDefault="00071AA7"/>
    <w:p w14:paraId="7B10E838" w14:textId="19C26B8A" w:rsidR="00071AA7" w:rsidRDefault="00733AA1">
      <w:pPr>
        <w:rPr>
          <w:b/>
          <w:sz w:val="30"/>
          <w:szCs w:val="30"/>
        </w:rPr>
      </w:pPr>
      <w:r>
        <w:rPr>
          <w:b/>
          <w:sz w:val="30"/>
          <w:szCs w:val="30"/>
        </w:rPr>
        <w:t>The O-Shot</w:t>
      </w:r>
    </w:p>
    <w:p w14:paraId="6032D92D" w14:textId="77777777" w:rsidR="00733AA1" w:rsidRDefault="00733AA1">
      <w:pPr>
        <w:rPr>
          <w:b/>
          <w:sz w:val="30"/>
          <w:szCs w:val="30"/>
        </w:rPr>
      </w:pPr>
    </w:p>
    <w:p w14:paraId="52A45EF4" w14:textId="21C4F510" w:rsidR="00733AA1" w:rsidRDefault="00733AA1">
      <w:r>
        <w:t xml:space="preserve">The </w:t>
      </w:r>
      <w:r w:rsidRPr="00826813">
        <w:rPr>
          <w:u w:val="single"/>
        </w:rPr>
        <w:t>“orgasm shot”</w:t>
      </w:r>
      <w:r w:rsidR="00F85337">
        <w:t xml:space="preserve"> is an</w:t>
      </w:r>
      <w:r w:rsidR="00826813">
        <w:t xml:space="preserve"> in-</w:t>
      </w:r>
      <w:r w:rsidR="00F85337">
        <w:t xml:space="preserve">office procedure that utilizes a patient’s own blood to rejuvenate the female genitalia, improve sex, and treat incontinence. The “O-Shot” does not involve surgery or hormones, and you </w:t>
      </w:r>
      <w:r w:rsidR="00CA7B12">
        <w:t>can</w:t>
      </w:r>
      <w:r w:rsidR="00F85337">
        <w:t xml:space="preserve"> be out of the office in 30 minutes. </w:t>
      </w:r>
      <w:r w:rsidR="00CA7B12">
        <w:t>Women</w:t>
      </w:r>
      <w:r w:rsidR="00F85337">
        <w:t xml:space="preserve"> who want to improve their sexual health and wellness, sexual desire, and vaginal orgasms, can benefit from this vaginal rejuvenation treatment at Studio Eros.</w:t>
      </w:r>
      <w:r w:rsidR="00274EBF">
        <w:t xml:space="preserve"> After drawing platelet-rich-plasma from a patient, Dr. Lowney places the PRP into the women’s G-Spot.</w:t>
      </w:r>
      <w:r w:rsidR="00BC79CC">
        <w:t xml:space="preserve"> Within three days, most women start to feel the difference.</w:t>
      </w:r>
      <w:r w:rsidR="00812B37">
        <w:t xml:space="preserve"> </w:t>
      </w:r>
    </w:p>
    <w:p w14:paraId="2121372B" w14:textId="77777777" w:rsidR="00812B37" w:rsidRDefault="00812B37"/>
    <w:p w14:paraId="6CC2DCEB" w14:textId="77777777" w:rsidR="00812B37" w:rsidRDefault="00812B37">
      <w:r>
        <w:lastRenderedPageBreak/>
        <w:t xml:space="preserve">Learn more about the “O-Shot” for women: </w:t>
      </w:r>
      <w:hyperlink r:id="rId7" w:history="1">
        <w:r w:rsidRPr="007E1B23">
          <w:rPr>
            <w:rStyle w:val="Hyperlink"/>
          </w:rPr>
          <w:t>https://studioeros.net/o-shot/</w:t>
        </w:r>
      </w:hyperlink>
    </w:p>
    <w:p w14:paraId="1BFA2A8D" w14:textId="77777777" w:rsidR="00826813" w:rsidRDefault="00826813">
      <w:pPr>
        <w:rPr>
          <w:b/>
          <w:sz w:val="30"/>
          <w:szCs w:val="30"/>
        </w:rPr>
      </w:pPr>
    </w:p>
    <w:p w14:paraId="03E6E5F6" w14:textId="0AA21065" w:rsidR="00BC79CC" w:rsidRPr="00812B37" w:rsidRDefault="000277CD">
      <w:proofErr w:type="spellStart"/>
      <w:r w:rsidRPr="000277CD">
        <w:rPr>
          <w:b/>
          <w:sz w:val="30"/>
          <w:szCs w:val="30"/>
        </w:rPr>
        <w:t>FemiLift</w:t>
      </w:r>
      <w:proofErr w:type="spellEnd"/>
    </w:p>
    <w:p w14:paraId="18EAF119" w14:textId="77777777" w:rsidR="000277CD" w:rsidRDefault="000277CD">
      <w:pPr>
        <w:rPr>
          <w:b/>
          <w:sz w:val="30"/>
          <w:szCs w:val="30"/>
        </w:rPr>
      </w:pPr>
    </w:p>
    <w:p w14:paraId="0EC1B6DE" w14:textId="6C103371" w:rsidR="00495B89" w:rsidRDefault="000277CD">
      <w:r>
        <w:t>Do you want a tight</w:t>
      </w:r>
      <w:r w:rsidR="00783D3F">
        <w:t>er</w:t>
      </w:r>
      <w:r>
        <w:t xml:space="preserve"> and firm</w:t>
      </w:r>
      <w:r w:rsidR="00783D3F">
        <w:t>er</w:t>
      </w:r>
      <w:r>
        <w:t xml:space="preserve"> vagina? Studio Eros is the first Gynecologist </w:t>
      </w:r>
      <w:r w:rsidR="00783D3F">
        <w:t xml:space="preserve">office in Massachusetts </w:t>
      </w:r>
      <w:r>
        <w:t xml:space="preserve">to offer the </w:t>
      </w:r>
      <w:hyperlink r:id="rId8" w:history="1">
        <w:proofErr w:type="spellStart"/>
        <w:r w:rsidRPr="00812B37">
          <w:rPr>
            <w:rStyle w:val="Hyperlink"/>
          </w:rPr>
          <w:t>FemiLift</w:t>
        </w:r>
        <w:proofErr w:type="spellEnd"/>
      </w:hyperlink>
      <w:r>
        <w:t xml:space="preserve"> vaginal rejuvenation procedure. The non-invasive laser treatment uses a </w:t>
      </w:r>
      <w:proofErr w:type="gramStart"/>
      <w:r>
        <w:t>30 watt</w:t>
      </w:r>
      <w:proofErr w:type="gramEnd"/>
      <w:r>
        <w:t xml:space="preserve"> CO2 laser to heat the superficial layers of the vaginal tissue. This allows for your body to regenerate collagen and elastin proteins, resulting in the remodeling of</w:t>
      </w:r>
      <w:r w:rsidR="008C6507">
        <w:t xml:space="preserve"> the vagina.</w:t>
      </w:r>
      <w:r w:rsidR="00495B89">
        <w:t xml:space="preserve"> This treatment could be right for aging women who have delivered multiple children vaginally. </w:t>
      </w:r>
      <w:proofErr w:type="spellStart"/>
      <w:r w:rsidR="00495B89">
        <w:t>FemiLift</w:t>
      </w:r>
      <w:proofErr w:type="spellEnd"/>
      <w:r w:rsidR="00495B89">
        <w:t xml:space="preserve"> works to also improve stress urinary incontinence. Spend three sessions of 15 minutes with Dr. Lowney in the office to begin seeing the effects of </w:t>
      </w:r>
      <w:proofErr w:type="spellStart"/>
      <w:r w:rsidR="00495B89">
        <w:t>FemiLift</w:t>
      </w:r>
      <w:proofErr w:type="spellEnd"/>
      <w:r w:rsidR="00495B89">
        <w:t>.</w:t>
      </w:r>
    </w:p>
    <w:p w14:paraId="1AD4C1EE" w14:textId="77777777" w:rsidR="00495B89" w:rsidRDefault="00495B89"/>
    <w:p w14:paraId="4ECDDBB1" w14:textId="10858307" w:rsidR="00495B89" w:rsidRDefault="00495B89">
      <w:pPr>
        <w:rPr>
          <w:b/>
          <w:sz w:val="30"/>
          <w:szCs w:val="30"/>
        </w:rPr>
      </w:pPr>
      <w:r>
        <w:rPr>
          <w:b/>
          <w:sz w:val="30"/>
          <w:szCs w:val="30"/>
        </w:rPr>
        <w:t>Viveve</w:t>
      </w:r>
    </w:p>
    <w:p w14:paraId="4A71F309" w14:textId="77777777" w:rsidR="00495B89" w:rsidRDefault="00495B89">
      <w:pPr>
        <w:rPr>
          <w:b/>
          <w:sz w:val="30"/>
          <w:szCs w:val="30"/>
        </w:rPr>
      </w:pPr>
    </w:p>
    <w:p w14:paraId="6D006674" w14:textId="091C01EA" w:rsidR="00495B89" w:rsidRDefault="00826813">
      <w:hyperlink r:id="rId9" w:history="1">
        <w:proofErr w:type="spellStart"/>
        <w:r w:rsidR="00E773B4" w:rsidRPr="00812B37">
          <w:rPr>
            <w:rStyle w:val="Hyperlink"/>
          </w:rPr>
          <w:t>Geneveve</w:t>
        </w:r>
        <w:proofErr w:type="spellEnd"/>
        <w:r w:rsidR="00E773B4" w:rsidRPr="00812B37">
          <w:rPr>
            <w:rStyle w:val="Hyperlink"/>
          </w:rPr>
          <w:t xml:space="preserve"> by Viveve</w:t>
        </w:r>
      </w:hyperlink>
      <w:r w:rsidR="00E773B4">
        <w:t xml:space="preserve"> is an FDA approved</w:t>
      </w:r>
      <w:r w:rsidR="00B1712A">
        <w:t xml:space="preserve"> vaginal rejuvenation option for women who strugg</w:t>
      </w:r>
      <w:r w:rsidR="00E773B4">
        <w:t xml:space="preserve">le with decreased sensation, sexual satisfaction, and the hope for a tighter vagina. </w:t>
      </w:r>
      <w:r w:rsidR="0090741F">
        <w:t xml:space="preserve">A radiofrequency energy device is applied to the vagina, stimulating the production of collagen. Women who also experience incontinence can benefit from this vaginal rejuvenation treatment. 30 minutes in the office with Dr. Lowney is all it takes to notice </w:t>
      </w:r>
      <w:r w:rsidR="00E773B4">
        <w:t>a difference.</w:t>
      </w:r>
    </w:p>
    <w:p w14:paraId="0CAAEE4B" w14:textId="77777777" w:rsidR="00E773B4" w:rsidRDefault="00E773B4"/>
    <w:p w14:paraId="3950F741" w14:textId="76271010" w:rsidR="00E773B4" w:rsidRDefault="00826813">
      <w:pPr>
        <w:rPr>
          <w:b/>
          <w:sz w:val="30"/>
          <w:szCs w:val="30"/>
        </w:rPr>
      </w:pPr>
      <w:r>
        <w:rPr>
          <w:b/>
          <w:sz w:val="30"/>
          <w:szCs w:val="30"/>
        </w:rPr>
        <w:t>Non-Invasive Vaginal Rejuvenation in Fall River, MA</w:t>
      </w:r>
    </w:p>
    <w:p w14:paraId="722A54B3" w14:textId="77777777" w:rsidR="00E773B4" w:rsidRDefault="00E773B4">
      <w:pPr>
        <w:rPr>
          <w:b/>
          <w:sz w:val="30"/>
          <w:szCs w:val="30"/>
        </w:rPr>
      </w:pPr>
    </w:p>
    <w:p w14:paraId="660436C6" w14:textId="05F87FAB" w:rsidR="00E773B4" w:rsidRDefault="00E773B4" w:rsidP="00E773B4">
      <w:pPr>
        <w:rPr>
          <w:rFonts w:eastAsia="Times New Roman"/>
        </w:rPr>
      </w:pPr>
      <w:r>
        <w:t xml:space="preserve">As women age, have children, and deal with hormonal changes, their genitalia </w:t>
      </w:r>
      <w:r w:rsidR="00783D3F">
        <w:t xml:space="preserve">can </w:t>
      </w:r>
      <w:r>
        <w:t xml:space="preserve">undergo many changes. Meet with Dr. Lowney at Studio Eros in MA to discuss which vaginal rejuvenation option is best for you. </w:t>
      </w:r>
      <w:r w:rsidR="00826813">
        <w:rPr>
          <w:rFonts w:eastAsia="Times New Roman"/>
        </w:rPr>
        <w:t>I</w:t>
      </w:r>
      <w:r w:rsidR="00826813">
        <w:rPr>
          <w:rFonts w:eastAsia="Times New Roman"/>
        </w:rPr>
        <w:t>mprove your quality of life.</w:t>
      </w:r>
      <w:r w:rsidR="00826813">
        <w:rPr>
          <w:rFonts w:eastAsia="Times New Roman"/>
        </w:rPr>
        <w:t xml:space="preserve"> </w:t>
      </w:r>
      <w:bookmarkStart w:id="0" w:name="_GoBack"/>
      <w:bookmarkEnd w:id="0"/>
      <w:r>
        <w:t xml:space="preserve">Book a consultation today by calling 855- 509-3767 </w:t>
      </w:r>
      <w:r w:rsidR="00826813">
        <w:rPr>
          <w:rFonts w:eastAsia="Times New Roman"/>
        </w:rPr>
        <w:t>today.</w:t>
      </w:r>
    </w:p>
    <w:p w14:paraId="6CBB56AB" w14:textId="22CA6FA9" w:rsidR="00E773B4" w:rsidRPr="00E773B4" w:rsidRDefault="00E773B4"/>
    <w:p w14:paraId="74B23128" w14:textId="77777777" w:rsidR="00C40468" w:rsidRDefault="00C40468">
      <w:pPr>
        <w:rPr>
          <w:b/>
          <w:sz w:val="30"/>
          <w:szCs w:val="30"/>
        </w:rPr>
      </w:pPr>
    </w:p>
    <w:p w14:paraId="7314B627" w14:textId="77777777" w:rsidR="00C40468" w:rsidRPr="00C40468" w:rsidRDefault="00C40468">
      <w:pPr>
        <w:rPr>
          <w:b/>
          <w:sz w:val="30"/>
          <w:szCs w:val="30"/>
        </w:rPr>
      </w:pPr>
    </w:p>
    <w:p w14:paraId="7C9CE249" w14:textId="77777777" w:rsidR="00BF08C6" w:rsidRDefault="00BF08C6"/>
    <w:p w14:paraId="29A20EEB" w14:textId="77777777" w:rsidR="00BF08C6" w:rsidRDefault="00BF08C6"/>
    <w:p w14:paraId="492325B6" w14:textId="77777777" w:rsidR="00BF08C6" w:rsidRDefault="00BF08C6"/>
    <w:sectPr w:rsidR="00BF08C6" w:rsidSect="002D4F29">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proofState w:spelling="clean" w:grammar="clean"/>
  <w:defaultTabStop w:val="72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U3M7QwNbcwNTU0trRU0lEKTi0uzszPAykwrAUAID6hjCwAAAA="/>
  </w:docVars>
  <w:rsids>
    <w:rsidRoot w:val="00BF08C6"/>
    <w:rsid w:val="000277CD"/>
    <w:rsid w:val="00071AA7"/>
    <w:rsid w:val="000773FC"/>
    <w:rsid w:val="001C2E8B"/>
    <w:rsid w:val="00274EBF"/>
    <w:rsid w:val="002D4F29"/>
    <w:rsid w:val="00371FEE"/>
    <w:rsid w:val="00495B89"/>
    <w:rsid w:val="004F6CC4"/>
    <w:rsid w:val="0069298C"/>
    <w:rsid w:val="00733AA1"/>
    <w:rsid w:val="00783D3F"/>
    <w:rsid w:val="00812B37"/>
    <w:rsid w:val="00826813"/>
    <w:rsid w:val="008C6507"/>
    <w:rsid w:val="0090741F"/>
    <w:rsid w:val="00B1712A"/>
    <w:rsid w:val="00BA6F4D"/>
    <w:rsid w:val="00BC79CC"/>
    <w:rsid w:val="00BF08C6"/>
    <w:rsid w:val="00C40468"/>
    <w:rsid w:val="00CA7B12"/>
    <w:rsid w:val="00E773B4"/>
    <w:rsid w:val="00EC20FB"/>
    <w:rsid w:val="00F8533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82AEE75"/>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773FC"/>
    <w:rPr>
      <w:color w:val="0000FF" w:themeColor="hyperlink"/>
      <w:u w:val="single"/>
    </w:rPr>
  </w:style>
  <w:style w:type="character" w:styleId="FollowedHyperlink">
    <w:name w:val="FollowedHyperlink"/>
    <w:basedOn w:val="DefaultParagraphFont"/>
    <w:uiPriority w:val="99"/>
    <w:semiHidden/>
    <w:unhideWhenUsed/>
    <w:rsid w:val="000773FC"/>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773FC"/>
    <w:rPr>
      <w:color w:val="0000FF" w:themeColor="hyperlink"/>
      <w:u w:val="single"/>
    </w:rPr>
  </w:style>
  <w:style w:type="character" w:styleId="FollowedHyperlink">
    <w:name w:val="FollowedHyperlink"/>
    <w:basedOn w:val="DefaultParagraphFont"/>
    <w:uiPriority w:val="99"/>
    <w:semiHidden/>
    <w:unhideWhenUsed/>
    <w:rsid w:val="000773F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041411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studioeros.net/femilift/" TargetMode="External"/><Relationship Id="rId3" Type="http://schemas.openxmlformats.org/officeDocument/2006/relationships/settings" Target="settings.xml"/><Relationship Id="rId7" Type="http://schemas.openxmlformats.org/officeDocument/2006/relationships/hyperlink" Target="https://studioeros.net/o-shot/"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hyperlink" Target="THERMiVa" TargetMode="External"/><Relationship Id="rId11" Type="http://schemas.openxmlformats.org/officeDocument/2006/relationships/theme" Target="theme/theme1.xml"/><Relationship Id="rId5" Type="http://schemas.openxmlformats.org/officeDocument/2006/relationships/hyperlink" Target="https://www.plasticsurgery.org/cosmetic-procedures/nonsurgical-vaginal-rejuvenation"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studioeros.net/geneveve-by-vivev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595</Words>
  <Characters>3392</Characters>
  <Application>Microsoft Office Word</Application>
  <DocSecurity>0</DocSecurity>
  <Lines>28</Lines>
  <Paragraphs>7</Paragraphs>
  <ScaleCrop>false</ScaleCrop>
  <Company/>
  <LinksUpToDate>false</LinksUpToDate>
  <CharactersWithSpaces>39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 Helwig</dc:creator>
  <cp:keywords/>
  <dc:description/>
  <cp:lastModifiedBy>Mel Zelig</cp:lastModifiedBy>
  <cp:revision>3</cp:revision>
  <dcterms:created xsi:type="dcterms:W3CDTF">2019-02-21T18:47:00Z</dcterms:created>
  <dcterms:modified xsi:type="dcterms:W3CDTF">2019-02-27T17:32:00Z</dcterms:modified>
</cp:coreProperties>
</file>